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8E684" w14:textId="64A066D4" w:rsidR="00802F2C" w:rsidRDefault="00596D13">
      <w:r w:rsidRPr="00596D13">
        <w:drawing>
          <wp:anchor distT="0" distB="0" distL="114300" distR="114300" simplePos="0" relativeHeight="251658240" behindDoc="1" locked="0" layoutInCell="1" allowOverlap="1" wp14:anchorId="7895B611" wp14:editId="5298C301">
            <wp:simplePos x="0" y="0"/>
            <wp:positionH relativeFrom="margin">
              <wp:posOffset>-289560</wp:posOffset>
            </wp:positionH>
            <wp:positionV relativeFrom="paragraph">
              <wp:posOffset>69</wp:posOffset>
            </wp:positionV>
            <wp:extent cx="6682740" cy="8548302"/>
            <wp:effectExtent l="0" t="0" r="3810" b="5715"/>
            <wp:wrapTight wrapText="bothSides">
              <wp:wrapPolygon edited="0">
                <wp:start x="0" y="0"/>
                <wp:lineTo x="0" y="21566"/>
                <wp:lineTo x="21551" y="21566"/>
                <wp:lineTo x="215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1" r="898" b="914"/>
                    <a:stretch/>
                  </pic:blipFill>
                  <pic:spPr bwMode="auto">
                    <a:xfrm>
                      <a:off x="0" y="0"/>
                      <a:ext cx="6686327" cy="8552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02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bGwMDYzMDO1MDdS0lEKTi0uzszPAykwrAUA54hWmCwAAAA="/>
  </w:docVars>
  <w:rsids>
    <w:rsidRoot w:val="00596D13"/>
    <w:rsid w:val="00596D13"/>
    <w:rsid w:val="00802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5AEAE"/>
  <w15:chartTrackingRefBased/>
  <w15:docId w15:val="{996DF444-B38A-4C24-BE2B-B1D806F34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FEAC4D-06D6-4168-975F-DCE3C762A4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743810-49F7-43F9-AB86-6AFCA6A24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57A020-B689-4E9A-A65F-3144379F11C0}">
  <ds:schemaRefs>
    <ds:schemaRef ds:uri="http://purl.org/dc/terms/"/>
    <ds:schemaRef ds:uri="http://schemas.microsoft.com/office/2006/metadata/properties"/>
    <ds:schemaRef ds:uri="http://purl.org/dc/elements/1.1/"/>
    <ds:schemaRef ds:uri="0e0f7408-f203-4d46-adec-1d0993ea864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1</cp:revision>
  <dcterms:created xsi:type="dcterms:W3CDTF">2020-05-29T19:41:00Z</dcterms:created>
  <dcterms:modified xsi:type="dcterms:W3CDTF">2020-05-2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